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A53C6" w14:textId="27E18251" w:rsidR="001F40FB" w:rsidRPr="006F176C" w:rsidRDefault="005A5CEE" w:rsidP="006F176C">
      <w:pPr>
        <w:numPr>
          <w:ilvl w:val="0"/>
          <w:numId w:val="1"/>
        </w:numPr>
        <w:spacing w:before="240"/>
        <w:ind w:right="-149"/>
        <w:rPr>
          <w:rFonts w:ascii="Arial" w:hAnsi="Arial" w:cs="Arial"/>
          <w:sz w:val="20"/>
          <w:szCs w:val="20"/>
        </w:rPr>
      </w:pPr>
      <w:r w:rsidRPr="006F176C">
        <w:rPr>
          <w:rFonts w:ascii="Arial" w:eastAsia="Verdana" w:hAnsi="Arial" w:cs="Arial"/>
          <w:sz w:val="20"/>
          <w:szCs w:val="20"/>
        </w:rPr>
        <w:t xml:space="preserve">By </w:t>
      </w:r>
      <w:r w:rsidR="00143E44" w:rsidRPr="006F176C">
        <w:rPr>
          <w:rFonts w:ascii="Arial" w:eastAsia="Verdana" w:hAnsi="Arial" w:cs="Arial"/>
          <w:sz w:val="20"/>
          <w:szCs w:val="20"/>
        </w:rPr>
        <w:t>entering</w:t>
      </w:r>
      <w:r w:rsidRPr="006F176C">
        <w:rPr>
          <w:rFonts w:ascii="Arial" w:eastAsia="Verdana" w:hAnsi="Arial" w:cs="Arial"/>
          <w:sz w:val="20"/>
          <w:szCs w:val="20"/>
        </w:rPr>
        <w:t xml:space="preserve"> the Velocity </w:t>
      </w:r>
      <w:r w:rsidR="001A22B3" w:rsidRPr="006F176C">
        <w:rPr>
          <w:rFonts w:ascii="Arial" w:eastAsia="Verdana" w:hAnsi="Arial" w:cs="Arial"/>
          <w:sz w:val="20"/>
          <w:szCs w:val="20"/>
        </w:rPr>
        <w:t>Ideas</w:t>
      </w:r>
      <w:r w:rsidRPr="006F176C">
        <w:rPr>
          <w:rFonts w:ascii="Arial" w:eastAsia="Verdana" w:hAnsi="Arial" w:cs="Arial"/>
          <w:sz w:val="20"/>
          <w:szCs w:val="20"/>
        </w:rPr>
        <w:t xml:space="preserve"> Challenge you hereby agree to abide by the </w:t>
      </w:r>
      <w:r w:rsidR="00742872" w:rsidRPr="006F176C">
        <w:rPr>
          <w:rFonts w:ascii="Arial" w:eastAsia="Verdana" w:hAnsi="Arial" w:cs="Arial"/>
          <w:sz w:val="20"/>
          <w:szCs w:val="20"/>
        </w:rPr>
        <w:t>Terms &amp; Conditions of the challenge and the r</w:t>
      </w:r>
      <w:r w:rsidRPr="006F176C">
        <w:rPr>
          <w:rFonts w:ascii="Arial" w:eastAsia="Verdana" w:hAnsi="Arial" w:cs="Arial"/>
          <w:sz w:val="20"/>
          <w:szCs w:val="20"/>
        </w:rPr>
        <w:t xml:space="preserve">ules and </w:t>
      </w:r>
      <w:r w:rsidR="00742872" w:rsidRPr="006F176C">
        <w:rPr>
          <w:rFonts w:ascii="Arial" w:eastAsia="Verdana" w:hAnsi="Arial" w:cs="Arial"/>
          <w:sz w:val="20"/>
          <w:szCs w:val="20"/>
        </w:rPr>
        <w:t>r</w:t>
      </w:r>
      <w:r w:rsidRPr="006F176C">
        <w:rPr>
          <w:rFonts w:ascii="Arial" w:eastAsia="Verdana" w:hAnsi="Arial" w:cs="Arial"/>
          <w:sz w:val="20"/>
          <w:szCs w:val="20"/>
        </w:rPr>
        <w:t>egulations 20</w:t>
      </w:r>
      <w:r w:rsidR="008E2AFA" w:rsidRPr="006F176C">
        <w:rPr>
          <w:rFonts w:ascii="Arial" w:eastAsia="Verdana" w:hAnsi="Arial" w:cs="Arial"/>
          <w:sz w:val="20"/>
          <w:szCs w:val="20"/>
        </w:rPr>
        <w:t>2</w:t>
      </w:r>
      <w:r w:rsidR="00AC01B8">
        <w:rPr>
          <w:rFonts w:ascii="Arial" w:eastAsia="Verdana" w:hAnsi="Arial" w:cs="Arial"/>
          <w:sz w:val="20"/>
          <w:szCs w:val="20"/>
        </w:rPr>
        <w:t>4</w:t>
      </w:r>
      <w:r w:rsidR="00742872" w:rsidRPr="006F176C">
        <w:rPr>
          <w:rFonts w:ascii="Arial" w:eastAsia="Verdana" w:hAnsi="Arial" w:cs="Arial"/>
          <w:sz w:val="20"/>
          <w:szCs w:val="20"/>
        </w:rPr>
        <w:t xml:space="preserve"> – </w:t>
      </w:r>
      <w:r w:rsidR="006F176C" w:rsidRPr="006F176C">
        <w:rPr>
          <w:rFonts w:ascii="Arial" w:eastAsia="Verdana" w:hAnsi="Arial" w:cs="Arial"/>
          <w:sz w:val="20"/>
          <w:szCs w:val="20"/>
        </w:rPr>
        <w:t>both</w:t>
      </w:r>
      <w:r w:rsidR="00742872" w:rsidRPr="006F176C">
        <w:rPr>
          <w:rFonts w:ascii="Arial" w:eastAsia="Verdana" w:hAnsi="Arial" w:cs="Arial"/>
          <w:sz w:val="20"/>
          <w:szCs w:val="20"/>
        </w:rPr>
        <w:t xml:space="preserve"> documents are available </w:t>
      </w:r>
      <w:r w:rsidR="00523037" w:rsidRPr="006F176C">
        <w:rPr>
          <w:rFonts w:ascii="Arial" w:eastAsia="Verdana" w:hAnsi="Arial" w:cs="Arial"/>
          <w:sz w:val="20"/>
          <w:szCs w:val="20"/>
        </w:rPr>
        <w:t>on</w:t>
      </w:r>
      <w:r w:rsidR="00742872" w:rsidRPr="006F176C">
        <w:rPr>
          <w:rFonts w:ascii="Arial" w:eastAsia="Verdana" w:hAnsi="Arial" w:cs="Arial"/>
          <w:sz w:val="20"/>
          <w:szCs w:val="20"/>
        </w:rPr>
        <w:t xml:space="preserve"> the Velocity website.</w:t>
      </w:r>
      <w:r w:rsidRPr="006F176C">
        <w:rPr>
          <w:rFonts w:ascii="Arial" w:eastAsia="Verdana" w:hAnsi="Arial" w:cs="Arial"/>
          <w:sz w:val="20"/>
          <w:szCs w:val="20"/>
        </w:rPr>
        <w:t xml:space="preserve"> </w:t>
      </w:r>
    </w:p>
    <w:p w14:paraId="75480BC5" w14:textId="26671A8D" w:rsidR="009E6ED2" w:rsidRPr="006F176C" w:rsidRDefault="00742872" w:rsidP="006F176C">
      <w:pPr>
        <w:numPr>
          <w:ilvl w:val="0"/>
          <w:numId w:val="1"/>
        </w:numPr>
        <w:spacing w:before="120"/>
        <w:ind w:right="-149"/>
        <w:rPr>
          <w:rFonts w:ascii="Arial" w:hAnsi="Arial" w:cs="Arial"/>
          <w:sz w:val="20"/>
          <w:szCs w:val="20"/>
        </w:rPr>
      </w:pPr>
      <w:r w:rsidRPr="006F176C">
        <w:rPr>
          <w:rFonts w:ascii="Arial" w:eastAsia="Verdana" w:hAnsi="Arial" w:cs="Arial"/>
          <w:sz w:val="20"/>
          <w:szCs w:val="20"/>
        </w:rPr>
        <w:t xml:space="preserve">Each entry has a </w:t>
      </w:r>
      <w:r w:rsidR="001A22B3" w:rsidRPr="006F176C">
        <w:rPr>
          <w:rFonts w:ascii="Arial" w:eastAsia="Verdana" w:hAnsi="Arial" w:cs="Arial"/>
          <w:sz w:val="20"/>
          <w:szCs w:val="20"/>
        </w:rPr>
        <w:t>1,000-word</w:t>
      </w:r>
      <w:r w:rsidR="005A5CEE" w:rsidRPr="006F176C">
        <w:rPr>
          <w:rFonts w:ascii="Arial" w:eastAsia="Verdana" w:hAnsi="Arial" w:cs="Arial"/>
          <w:sz w:val="20"/>
          <w:szCs w:val="20"/>
        </w:rPr>
        <w:t xml:space="preserve"> limit (</w:t>
      </w:r>
      <w:r w:rsidR="0022263C" w:rsidRPr="006F176C">
        <w:rPr>
          <w:rFonts w:ascii="Arial" w:eastAsia="Verdana" w:hAnsi="Arial" w:cs="Arial"/>
          <w:b/>
          <w:bCs/>
          <w:sz w:val="20"/>
          <w:szCs w:val="20"/>
        </w:rPr>
        <w:t>PLUS</w:t>
      </w:r>
      <w:r w:rsidR="005A5CEE" w:rsidRPr="006F176C">
        <w:rPr>
          <w:rFonts w:ascii="Arial" w:eastAsia="Verdana" w:hAnsi="Arial" w:cs="Arial"/>
          <w:sz w:val="20"/>
          <w:szCs w:val="20"/>
        </w:rPr>
        <w:t xml:space="preserve"> </w:t>
      </w:r>
      <w:r w:rsidRPr="006F176C">
        <w:rPr>
          <w:rFonts w:ascii="Arial" w:eastAsia="Verdana" w:hAnsi="Arial" w:cs="Arial"/>
          <w:sz w:val="20"/>
          <w:szCs w:val="20"/>
        </w:rPr>
        <w:t>5</w:t>
      </w:r>
      <w:r w:rsidR="005A5CEE" w:rsidRPr="006F176C">
        <w:rPr>
          <w:rFonts w:ascii="Arial" w:eastAsia="Verdana" w:hAnsi="Arial" w:cs="Arial"/>
          <w:sz w:val="20"/>
          <w:szCs w:val="20"/>
        </w:rPr>
        <w:t xml:space="preserve">0 words for the </w:t>
      </w:r>
      <w:r w:rsidR="00423B8B" w:rsidRPr="006F176C">
        <w:rPr>
          <w:rFonts w:ascii="Arial" w:eastAsia="Verdana" w:hAnsi="Arial" w:cs="Arial"/>
          <w:sz w:val="20"/>
          <w:szCs w:val="20"/>
        </w:rPr>
        <w:t>high-level</w:t>
      </w:r>
      <w:r w:rsidRPr="006F176C">
        <w:rPr>
          <w:rFonts w:ascii="Arial" w:eastAsia="Verdana" w:hAnsi="Arial" w:cs="Arial"/>
          <w:sz w:val="20"/>
          <w:szCs w:val="20"/>
        </w:rPr>
        <w:t xml:space="preserve"> pitch)</w:t>
      </w:r>
      <w:r w:rsidR="0022263C" w:rsidRPr="006F176C">
        <w:rPr>
          <w:rFonts w:ascii="Arial" w:eastAsia="Verdana" w:hAnsi="Arial" w:cs="Arial"/>
          <w:sz w:val="20"/>
          <w:szCs w:val="20"/>
        </w:rPr>
        <w:t>. In short, your maximum word count is 1,</w:t>
      </w:r>
      <w:r w:rsidR="00423B8B" w:rsidRPr="006F176C">
        <w:rPr>
          <w:rFonts w:ascii="Arial" w:eastAsia="Verdana" w:hAnsi="Arial" w:cs="Arial"/>
          <w:sz w:val="20"/>
          <w:szCs w:val="20"/>
        </w:rPr>
        <w:t>0</w:t>
      </w:r>
      <w:r w:rsidR="0022263C" w:rsidRPr="006F176C">
        <w:rPr>
          <w:rFonts w:ascii="Arial" w:eastAsia="Verdana" w:hAnsi="Arial" w:cs="Arial"/>
          <w:sz w:val="20"/>
          <w:szCs w:val="20"/>
        </w:rPr>
        <w:t>50.</w:t>
      </w:r>
      <w:r w:rsidRPr="006F176C">
        <w:rPr>
          <w:rFonts w:ascii="Arial" w:eastAsia="Verdana" w:hAnsi="Arial" w:cs="Arial"/>
          <w:sz w:val="20"/>
          <w:szCs w:val="20"/>
        </w:rPr>
        <w:t xml:space="preserve"> </w:t>
      </w:r>
    </w:p>
    <w:p w14:paraId="2B369A0D" w14:textId="067D9CB8" w:rsidR="001F40FB" w:rsidRPr="006F176C" w:rsidRDefault="005A5CEE" w:rsidP="006F176C">
      <w:pPr>
        <w:numPr>
          <w:ilvl w:val="0"/>
          <w:numId w:val="1"/>
        </w:numPr>
        <w:spacing w:before="120"/>
        <w:ind w:right="-149"/>
        <w:rPr>
          <w:rFonts w:ascii="Arial" w:hAnsi="Arial" w:cs="Arial"/>
          <w:sz w:val="20"/>
          <w:szCs w:val="20"/>
        </w:rPr>
      </w:pPr>
      <w:r w:rsidRPr="006F176C">
        <w:rPr>
          <w:rFonts w:ascii="Arial" w:eastAsia="Verdana" w:hAnsi="Arial" w:cs="Arial"/>
          <w:sz w:val="20"/>
          <w:szCs w:val="20"/>
        </w:rPr>
        <w:t xml:space="preserve">Submissions close on </w:t>
      </w:r>
      <w:r w:rsidR="001A22B3" w:rsidRPr="006F176C">
        <w:rPr>
          <w:rFonts w:ascii="Arial" w:eastAsia="Verdana" w:hAnsi="Arial" w:cs="Arial"/>
          <w:b/>
          <w:sz w:val="20"/>
          <w:szCs w:val="20"/>
        </w:rPr>
        <w:t>Friday</w:t>
      </w:r>
      <w:r w:rsidRPr="006F176C">
        <w:rPr>
          <w:rFonts w:ascii="Arial" w:eastAsia="Verdana" w:hAnsi="Arial" w:cs="Arial"/>
          <w:b/>
          <w:sz w:val="20"/>
          <w:szCs w:val="20"/>
        </w:rPr>
        <w:t xml:space="preserve"> </w:t>
      </w:r>
      <w:r w:rsidR="00742872" w:rsidRPr="006F176C">
        <w:rPr>
          <w:rFonts w:ascii="Arial" w:eastAsia="Verdana" w:hAnsi="Arial" w:cs="Arial"/>
          <w:b/>
          <w:sz w:val="20"/>
          <w:szCs w:val="20"/>
        </w:rPr>
        <w:t>1</w:t>
      </w:r>
      <w:r w:rsidR="00DD1F5A">
        <w:rPr>
          <w:rFonts w:ascii="Arial" w:eastAsia="Verdana" w:hAnsi="Arial" w:cs="Arial"/>
          <w:b/>
          <w:sz w:val="20"/>
          <w:szCs w:val="20"/>
        </w:rPr>
        <w:t>0</w:t>
      </w:r>
      <w:r w:rsidRPr="006F176C">
        <w:rPr>
          <w:rFonts w:ascii="Arial" w:eastAsia="Verdana" w:hAnsi="Arial" w:cs="Arial"/>
          <w:b/>
          <w:sz w:val="20"/>
          <w:szCs w:val="20"/>
        </w:rPr>
        <w:t xml:space="preserve"> May, 12pm (</w:t>
      </w:r>
      <w:r w:rsidR="001A22B3" w:rsidRPr="006F176C">
        <w:rPr>
          <w:rFonts w:ascii="Arial" w:eastAsia="Verdana" w:hAnsi="Arial" w:cs="Arial"/>
          <w:b/>
          <w:sz w:val="20"/>
          <w:szCs w:val="20"/>
        </w:rPr>
        <w:t>noon</w:t>
      </w:r>
      <w:r w:rsidRPr="006F176C">
        <w:rPr>
          <w:rFonts w:ascii="Arial" w:eastAsia="Verdana" w:hAnsi="Arial" w:cs="Arial"/>
          <w:b/>
          <w:sz w:val="20"/>
          <w:szCs w:val="20"/>
        </w:rPr>
        <w:t>)</w:t>
      </w:r>
    </w:p>
    <w:p w14:paraId="2F6A8031" w14:textId="14BB56E9" w:rsidR="0022263C" w:rsidRPr="006F176C" w:rsidRDefault="0022263C" w:rsidP="006F176C">
      <w:pPr>
        <w:numPr>
          <w:ilvl w:val="0"/>
          <w:numId w:val="1"/>
        </w:numPr>
        <w:spacing w:before="120"/>
        <w:ind w:right="-149"/>
        <w:rPr>
          <w:rFonts w:ascii="Arial" w:hAnsi="Arial" w:cs="Arial"/>
          <w:sz w:val="20"/>
          <w:szCs w:val="20"/>
        </w:rPr>
      </w:pPr>
      <w:r w:rsidRPr="006F176C">
        <w:rPr>
          <w:rFonts w:ascii="Arial" w:eastAsia="Verdana" w:hAnsi="Arial" w:cs="Arial"/>
          <w:b/>
          <w:sz w:val="20"/>
          <w:szCs w:val="20"/>
          <w:highlight w:val="yellow"/>
          <w:u w:val="single"/>
        </w:rPr>
        <w:t>Use this form as your draft</w:t>
      </w:r>
      <w:r w:rsidRPr="006F176C">
        <w:rPr>
          <w:rFonts w:ascii="Arial" w:eastAsia="Verdana" w:hAnsi="Arial" w:cs="Arial"/>
          <w:b/>
          <w:sz w:val="20"/>
          <w:szCs w:val="20"/>
        </w:rPr>
        <w:t>, submission is via the</w:t>
      </w:r>
      <w:r w:rsidR="00090D7B" w:rsidRPr="006F176C">
        <w:rPr>
          <w:rFonts w:ascii="Arial" w:eastAsia="Verdana" w:hAnsi="Arial" w:cs="Arial"/>
          <w:b/>
          <w:sz w:val="20"/>
          <w:szCs w:val="20"/>
        </w:rPr>
        <w:t xml:space="preserve"> </w:t>
      </w:r>
      <w:r w:rsidR="00BA106B">
        <w:rPr>
          <w:rFonts w:ascii="Arial" w:eastAsia="Verdana" w:hAnsi="Arial" w:cs="Arial"/>
          <w:b/>
          <w:sz w:val="20"/>
          <w:szCs w:val="20"/>
        </w:rPr>
        <w:t>c</w:t>
      </w:r>
      <w:r w:rsidR="00090D7B" w:rsidRPr="006F176C">
        <w:rPr>
          <w:rFonts w:ascii="Arial" w:eastAsia="Verdana" w:hAnsi="Arial" w:cs="Arial"/>
          <w:b/>
          <w:sz w:val="20"/>
          <w:szCs w:val="20"/>
        </w:rPr>
        <w:t xml:space="preserve">ompetition link </w:t>
      </w:r>
      <w:r w:rsidRPr="006F176C">
        <w:rPr>
          <w:rFonts w:ascii="Arial" w:eastAsia="Verdana" w:hAnsi="Arial" w:cs="Arial"/>
          <w:b/>
          <w:sz w:val="20"/>
          <w:szCs w:val="20"/>
        </w:rPr>
        <w:t>(insert link)</w:t>
      </w:r>
    </w:p>
    <w:p w14:paraId="403CA6F5" w14:textId="77777777" w:rsidR="001F40FB" w:rsidRPr="006F176C" w:rsidRDefault="001F40FB">
      <w:pPr>
        <w:spacing w:before="120"/>
        <w:ind w:left="720"/>
        <w:rPr>
          <w:rFonts w:ascii="Arial" w:eastAsia="Verdana" w:hAnsi="Arial" w:cs="Arial"/>
          <w:sz w:val="22"/>
          <w:szCs w:val="22"/>
        </w:rPr>
      </w:pPr>
    </w:p>
    <w:tbl>
      <w:tblPr>
        <w:tblStyle w:val="a"/>
        <w:tblW w:w="104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63"/>
      </w:tblGrid>
      <w:tr w:rsidR="001F40FB" w:rsidRPr="006F176C" w14:paraId="10A7FA07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05545E08" w14:textId="122165BC" w:rsidR="0022263C" w:rsidRPr="006F176C" w:rsidRDefault="00995888" w:rsidP="00742872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Your</w:t>
            </w:r>
            <w:r w:rsidR="005A5CEE"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 </w:t>
            </w:r>
            <w:r w:rsidR="00742872" w:rsidRPr="006F176C">
              <w:rPr>
                <w:rFonts w:ascii="Arial" w:eastAsia="Verdana" w:hAnsi="Arial" w:cs="Arial"/>
                <w:b/>
                <w:sz w:val="22"/>
                <w:szCs w:val="22"/>
              </w:rPr>
              <w:t>first and last name:</w:t>
            </w:r>
          </w:p>
        </w:tc>
      </w:tr>
      <w:tr w:rsidR="001F40FB" w:rsidRPr="006F176C" w14:paraId="18A5489C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172F9CF6" w14:textId="54161E2C" w:rsidR="00385206" w:rsidRPr="006F176C" w:rsidRDefault="00385206" w:rsidP="00385206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1F40FB" w:rsidRPr="006F176C" w14:paraId="6BD3BB4D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17DF47D7" w14:textId="4B707060" w:rsidR="0022263C" w:rsidRPr="006F176C" w:rsidRDefault="00995888" w:rsidP="00742872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Your</w:t>
            </w:r>
            <w:r w:rsidR="005A5CEE"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 </w:t>
            </w:r>
            <w:r w:rsidR="00742872" w:rsidRPr="006F176C">
              <w:rPr>
                <w:rFonts w:ascii="Arial" w:eastAsia="Verdana" w:hAnsi="Arial" w:cs="Arial"/>
                <w:b/>
                <w:sz w:val="22"/>
                <w:szCs w:val="22"/>
              </w:rPr>
              <w:t>email address</w:t>
            </w:r>
            <w:r w:rsidR="008146CA" w:rsidRPr="006F176C">
              <w:rPr>
                <w:rFonts w:ascii="Arial" w:eastAsia="Verdana" w:hAnsi="Arial" w:cs="Arial"/>
                <w:b/>
                <w:sz w:val="22"/>
                <w:szCs w:val="22"/>
              </w:rPr>
              <w:t>:</w:t>
            </w:r>
          </w:p>
        </w:tc>
      </w:tr>
      <w:tr w:rsidR="001F40FB" w:rsidRPr="006F176C" w14:paraId="1259F80D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34C55BA7" w14:textId="6A0DE394" w:rsidR="00742872" w:rsidRPr="006F176C" w:rsidRDefault="00742872" w:rsidP="00385206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9D2556" w:rsidRPr="006F176C" w14:paraId="1819508D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2776EAC5" w14:textId="3393E1A0" w:rsidR="009D2556" w:rsidRPr="006F176C" w:rsidRDefault="00995888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Your</w:t>
            </w:r>
            <w:r w:rsidR="009D2556"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 mobile number:</w:t>
            </w:r>
          </w:p>
        </w:tc>
      </w:tr>
      <w:tr w:rsidR="009D2556" w:rsidRPr="006F176C" w14:paraId="656AE502" w14:textId="77777777" w:rsidTr="00A6231C">
        <w:trPr>
          <w:trHeight w:val="503"/>
        </w:trPr>
        <w:tc>
          <w:tcPr>
            <w:tcW w:w="10463" w:type="dxa"/>
            <w:shd w:val="clear" w:color="auto" w:fill="auto"/>
          </w:tcPr>
          <w:p w14:paraId="4760BE21" w14:textId="77777777" w:rsidR="009D2556" w:rsidRPr="006F176C" w:rsidRDefault="009D2556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995888" w:rsidRPr="006F176C" w14:paraId="26A6306A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8F6945A" w14:textId="3C5386D0" w:rsidR="00995888" w:rsidRPr="006F176C" w:rsidRDefault="00995888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Entry</w:t>
            </w:r>
            <w:r w:rsidR="00423B8B" w:rsidRPr="006F176C">
              <w:rPr>
                <w:rFonts w:ascii="Arial" w:eastAsia="Verdana" w:hAnsi="Arial" w:cs="Arial"/>
                <w:b/>
                <w:sz w:val="22"/>
                <w:szCs w:val="22"/>
              </w:rPr>
              <w:t>/</w:t>
            </w:r>
            <w:r w:rsidR="00641BE4" w:rsidRPr="006F176C">
              <w:rPr>
                <w:rFonts w:ascii="Arial" w:eastAsia="Verdana" w:hAnsi="Arial" w:cs="Arial"/>
                <w:b/>
                <w:sz w:val="22"/>
                <w:szCs w:val="22"/>
              </w:rPr>
              <w:t>Idea</w:t>
            </w: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 name:</w:t>
            </w:r>
          </w:p>
        </w:tc>
      </w:tr>
      <w:tr w:rsidR="00995888" w:rsidRPr="006F176C" w14:paraId="55883443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071897E7" w14:textId="1210E6DE" w:rsidR="00995888" w:rsidRPr="006F176C" w:rsidRDefault="00995888" w:rsidP="00385206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1F40FB" w:rsidRPr="006F176C" w14:paraId="2F27495E" w14:textId="77777777" w:rsidTr="00A9682B">
        <w:trPr>
          <w:trHeight w:val="180"/>
        </w:trPr>
        <w:tc>
          <w:tcPr>
            <w:tcW w:w="10463" w:type="dxa"/>
            <w:shd w:val="clear" w:color="auto" w:fill="auto"/>
          </w:tcPr>
          <w:p w14:paraId="11A42F5E" w14:textId="4B438D4B" w:rsidR="001F40FB" w:rsidRDefault="002565DE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Give your high-level pitch</w:t>
            </w:r>
            <w:r w:rsidR="00090D7B" w:rsidRPr="006F176C">
              <w:rPr>
                <w:rFonts w:ascii="Arial" w:eastAsia="Verdana" w:hAnsi="Arial" w:cs="Arial"/>
                <w:b/>
                <w:sz w:val="22"/>
                <w:szCs w:val="22"/>
              </w:rPr>
              <w:t>*</w:t>
            </w:r>
          </w:p>
          <w:p w14:paraId="79904BBC" w14:textId="77777777" w:rsidR="006F176C" w:rsidRPr="006F176C" w:rsidRDefault="006F176C">
            <w:pPr>
              <w:rPr>
                <w:rFonts w:ascii="Arial" w:eastAsia="Verdana" w:hAnsi="Arial" w:cs="Arial"/>
                <w:b/>
                <w:sz w:val="20"/>
                <w:szCs w:val="20"/>
              </w:rPr>
            </w:pPr>
          </w:p>
          <w:p w14:paraId="1148C12B" w14:textId="6E8C29B5" w:rsidR="001F40FB" w:rsidRPr="006F176C" w:rsidRDefault="002565DE" w:rsidP="002565DE">
            <w:pPr>
              <w:rPr>
                <w:rFonts w:ascii="Arial" w:eastAsia="Verdana" w:hAnsi="Arial" w:cs="Arial"/>
                <w:bCs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Cs/>
                <w:sz w:val="20"/>
                <w:szCs w:val="20"/>
              </w:rPr>
              <w:t>Describe your entry in 50 words or less</w:t>
            </w:r>
            <w:r w:rsidR="00B5686D" w:rsidRPr="006F176C">
              <w:rPr>
                <w:rFonts w:ascii="Arial" w:eastAsia="Verdana" w:hAnsi="Arial" w:cs="Arial"/>
                <w:bCs/>
                <w:sz w:val="20"/>
                <w:szCs w:val="20"/>
              </w:rPr>
              <w:t>.</w:t>
            </w:r>
            <w:r w:rsidR="00641BE4" w:rsidRPr="006F176C">
              <w:rPr>
                <w:rFonts w:ascii="Arial" w:eastAsia="Verdana" w:hAnsi="Arial" w:cs="Arial"/>
                <w:bCs/>
                <w:sz w:val="20"/>
                <w:szCs w:val="20"/>
              </w:rPr>
              <w:t xml:space="preserve"> This will be used as your public disclosure statement if you win, so p</w:t>
            </w:r>
            <w:r w:rsidRPr="006F176C">
              <w:rPr>
                <w:rFonts w:ascii="Arial" w:eastAsia="Verdana" w:hAnsi="Arial" w:cs="Arial"/>
                <w:bCs/>
                <w:sz w:val="20"/>
                <w:szCs w:val="20"/>
              </w:rPr>
              <w:t>lease don’t disclose any confidential information here</w:t>
            </w:r>
            <w:r w:rsidR="00641BE4" w:rsidRPr="006F176C">
              <w:rPr>
                <w:rFonts w:ascii="Arial" w:eastAsia="Verdana" w:hAnsi="Arial" w:cs="Arial"/>
                <w:bCs/>
                <w:sz w:val="20"/>
                <w:szCs w:val="20"/>
              </w:rPr>
              <w:t xml:space="preserve">. This </w:t>
            </w:r>
            <w:r w:rsidRPr="006F176C">
              <w:rPr>
                <w:rFonts w:ascii="Arial" w:eastAsia="Verdana" w:hAnsi="Arial" w:cs="Arial"/>
                <w:bCs/>
                <w:sz w:val="20"/>
                <w:szCs w:val="20"/>
              </w:rPr>
              <w:t xml:space="preserve">does not count to your </w:t>
            </w:r>
            <w:r w:rsidR="000378A8" w:rsidRPr="006F176C">
              <w:rPr>
                <w:rFonts w:ascii="Arial" w:eastAsia="Verdana" w:hAnsi="Arial" w:cs="Arial"/>
                <w:bCs/>
                <w:sz w:val="20"/>
                <w:szCs w:val="20"/>
              </w:rPr>
              <w:t>1000-word</w:t>
            </w:r>
            <w:r w:rsidRPr="006F176C">
              <w:rPr>
                <w:rFonts w:ascii="Arial" w:eastAsia="Verdana" w:hAnsi="Arial" w:cs="Arial"/>
                <w:bCs/>
                <w:sz w:val="20"/>
                <w:szCs w:val="20"/>
              </w:rPr>
              <w:t xml:space="preserve"> limit</w:t>
            </w:r>
            <w:r w:rsidR="00641BE4" w:rsidRPr="006F176C">
              <w:rPr>
                <w:rFonts w:ascii="Arial" w:eastAsia="Verdana" w:hAnsi="Arial" w:cs="Arial"/>
                <w:bCs/>
                <w:sz w:val="20"/>
                <w:szCs w:val="20"/>
              </w:rPr>
              <w:t>.</w:t>
            </w:r>
          </w:p>
        </w:tc>
      </w:tr>
      <w:tr w:rsidR="000378A8" w:rsidRPr="006F176C" w14:paraId="57978BC6" w14:textId="77777777" w:rsidTr="00A9682B">
        <w:trPr>
          <w:trHeight w:val="500"/>
        </w:trPr>
        <w:tc>
          <w:tcPr>
            <w:tcW w:w="10463" w:type="dxa"/>
            <w:shd w:val="clear" w:color="auto" w:fill="auto"/>
          </w:tcPr>
          <w:p w14:paraId="71479B34" w14:textId="77777777" w:rsidR="006F176C" w:rsidRDefault="006F176C" w:rsidP="006F176C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  <w:p w14:paraId="57F7C6EE" w14:textId="501FDBFF" w:rsidR="006F176C" w:rsidRPr="006F176C" w:rsidRDefault="006F176C" w:rsidP="006F176C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1F40FB" w:rsidRPr="006F176C" w14:paraId="0DFEBBF3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4F9D7B45" w14:textId="77777777" w:rsidR="006F176C" w:rsidRDefault="0056471A" w:rsidP="002565DE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What i</w:t>
            </w:r>
            <w:r w:rsidR="000378A8"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s </w:t>
            </w:r>
            <w:r w:rsidR="005A5CEE" w:rsidRPr="006F176C">
              <w:rPr>
                <w:rFonts w:ascii="Arial" w:eastAsia="Verdana" w:hAnsi="Arial" w:cs="Arial"/>
                <w:b/>
                <w:sz w:val="22"/>
                <w:szCs w:val="22"/>
              </w:rPr>
              <w:t>your idea</w:t>
            </w:r>
            <w:r w:rsidR="000378A8" w:rsidRPr="006F176C">
              <w:rPr>
                <w:rFonts w:ascii="Arial" w:eastAsia="Verdana" w:hAnsi="Arial" w:cs="Arial"/>
                <w:b/>
                <w:sz w:val="22"/>
                <w:szCs w:val="22"/>
              </w:rPr>
              <w:t>? How does your idea solve the problem? (</w:t>
            </w:r>
            <w:r w:rsidR="00625B87" w:rsidRPr="006F176C">
              <w:rPr>
                <w:rFonts w:ascii="Arial" w:eastAsia="Verdana" w:hAnsi="Arial" w:cs="Arial"/>
                <w:b/>
                <w:sz w:val="22"/>
                <w:szCs w:val="22"/>
              </w:rPr>
              <w:t>3</w:t>
            </w:r>
            <w:r w:rsidR="000378A8" w:rsidRPr="006F176C">
              <w:rPr>
                <w:rFonts w:ascii="Arial" w:eastAsia="Verdana" w:hAnsi="Arial" w:cs="Arial"/>
                <w:b/>
                <w:sz w:val="22"/>
                <w:szCs w:val="22"/>
              </w:rPr>
              <w:t>0pts)</w:t>
            </w:r>
          </w:p>
          <w:p w14:paraId="7152C061" w14:textId="77777777" w:rsidR="006F176C" w:rsidRPr="006F176C" w:rsidRDefault="006F176C" w:rsidP="002565DE">
            <w:pPr>
              <w:rPr>
                <w:rFonts w:ascii="Arial" w:eastAsia="Verdana" w:hAnsi="Arial" w:cs="Arial"/>
                <w:b/>
                <w:sz w:val="20"/>
                <w:szCs w:val="20"/>
              </w:rPr>
            </w:pPr>
          </w:p>
          <w:p w14:paraId="7E907284" w14:textId="678EEE24" w:rsidR="001F40FB" w:rsidRPr="006F176C" w:rsidRDefault="00A9682B" w:rsidP="002565DE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Hint: </w:t>
            </w:r>
            <w:r w:rsidR="005A5CEE" w:rsidRPr="006F176C">
              <w:rPr>
                <w:rFonts w:ascii="Arial" w:eastAsia="Verdana" w:hAnsi="Arial" w:cs="Arial"/>
                <w:sz w:val="20"/>
                <w:szCs w:val="20"/>
              </w:rPr>
              <w:t xml:space="preserve">What </w:t>
            </w:r>
            <w:r w:rsidR="002565DE" w:rsidRPr="006F176C">
              <w:rPr>
                <w:rFonts w:ascii="Arial" w:eastAsia="Verdana" w:hAnsi="Arial" w:cs="Arial"/>
                <w:sz w:val="20"/>
                <w:szCs w:val="20"/>
              </w:rPr>
              <w:t xml:space="preserve">problem </w:t>
            </w:r>
            <w:r w:rsidR="000544AA" w:rsidRPr="006F176C">
              <w:rPr>
                <w:rFonts w:ascii="Arial" w:eastAsia="Verdana" w:hAnsi="Arial" w:cs="Arial"/>
                <w:sz w:val="20"/>
                <w:szCs w:val="20"/>
              </w:rPr>
              <w:t>is being addressed and solved</w:t>
            </w:r>
            <w:r w:rsidR="002565DE" w:rsidRPr="006F176C">
              <w:rPr>
                <w:rFonts w:ascii="Arial" w:eastAsia="Verdana" w:hAnsi="Arial" w:cs="Arial"/>
                <w:sz w:val="20"/>
                <w:szCs w:val="20"/>
              </w:rPr>
              <w:t xml:space="preserve">? </w:t>
            </w:r>
            <w:r w:rsidR="00884680" w:rsidRPr="006F176C">
              <w:rPr>
                <w:rFonts w:ascii="Arial" w:eastAsia="Verdana" w:hAnsi="Arial" w:cs="Arial"/>
                <w:sz w:val="20"/>
                <w:szCs w:val="20"/>
              </w:rPr>
              <w:t>What is the opportunity? What is your solution</w:t>
            </w: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? </w:t>
            </w:r>
            <w:r w:rsidR="00641BE4" w:rsidRPr="006F176C">
              <w:rPr>
                <w:rFonts w:ascii="Arial" w:eastAsia="Verdana" w:hAnsi="Arial" w:cs="Arial"/>
                <w:sz w:val="20"/>
                <w:szCs w:val="20"/>
              </w:rPr>
              <w:t>How i</w:t>
            </w:r>
            <w:r w:rsidR="00855C9B" w:rsidRPr="006F176C">
              <w:rPr>
                <w:rFonts w:ascii="Arial" w:eastAsia="Verdana" w:hAnsi="Arial" w:cs="Arial"/>
                <w:sz w:val="20"/>
                <w:szCs w:val="20"/>
              </w:rPr>
              <w:t>s it original/innovative? How far is it developed?</w:t>
            </w:r>
          </w:p>
          <w:p w14:paraId="158AEEFA" w14:textId="084C0D4B" w:rsidR="009E6ED2" w:rsidRPr="006F176C" w:rsidRDefault="009E6ED2" w:rsidP="002565DE">
            <w:pPr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1F40FB" w:rsidRPr="006F176C" w14:paraId="574B2633" w14:textId="77777777" w:rsidTr="00A9682B">
        <w:trPr>
          <w:trHeight w:val="540"/>
        </w:trPr>
        <w:tc>
          <w:tcPr>
            <w:tcW w:w="10463" w:type="dxa"/>
            <w:shd w:val="clear" w:color="auto" w:fill="auto"/>
          </w:tcPr>
          <w:p w14:paraId="1BDFDCA3" w14:textId="77777777" w:rsidR="006F176C" w:rsidRDefault="006F176C" w:rsidP="00A9682B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4BDA54FF" w14:textId="77777777" w:rsidR="006F176C" w:rsidRDefault="006F176C" w:rsidP="00A9682B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007D0590" w14:textId="56887416" w:rsidR="00B71016" w:rsidRPr="006F176C" w:rsidRDefault="00B71016" w:rsidP="00A9682B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DB14AB" w:rsidRPr="006F176C" w14:paraId="02F09A55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22B4F8AD" w14:textId="53377561" w:rsidR="00DB14AB" w:rsidRPr="006F176C" w:rsidRDefault="00DB14AB" w:rsidP="00DB14AB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Who is your target market and where would your product/service be available? (</w:t>
            </w:r>
            <w:r w:rsidR="00625B87" w:rsidRPr="006F176C">
              <w:rPr>
                <w:rFonts w:ascii="Arial" w:eastAsia="Verdana" w:hAnsi="Arial" w:cs="Arial"/>
                <w:b/>
                <w:sz w:val="22"/>
                <w:szCs w:val="22"/>
              </w:rPr>
              <w:t>30</w:t>
            </w: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pts)</w:t>
            </w:r>
          </w:p>
          <w:p w14:paraId="0CADBF43" w14:textId="77777777" w:rsidR="006F176C" w:rsidRDefault="006F176C" w:rsidP="00DB14AB">
            <w:pPr>
              <w:rPr>
                <w:rFonts w:ascii="Arial" w:eastAsia="Verdana" w:hAnsi="Arial" w:cs="Arial"/>
                <w:sz w:val="20"/>
                <w:szCs w:val="20"/>
              </w:rPr>
            </w:pPr>
          </w:p>
          <w:p w14:paraId="219F9A56" w14:textId="3F67D045" w:rsidR="00DB14AB" w:rsidRPr="006F176C" w:rsidRDefault="00DB14AB" w:rsidP="00DB14AB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Hint: Who will you sell/provide services to (be as specific as possible)? How big is this market? Why will they buy your product/service? How do you know this (i.e. who did you talk to)? </w:t>
            </w:r>
            <w:r w:rsidR="00641BE4" w:rsidRPr="006F176C">
              <w:rPr>
                <w:rFonts w:ascii="Arial" w:eastAsia="Verdana" w:hAnsi="Arial" w:cs="Arial"/>
                <w:sz w:val="20"/>
                <w:szCs w:val="20"/>
              </w:rPr>
              <w:t>How would you reach your target audience?</w:t>
            </w:r>
          </w:p>
        </w:tc>
      </w:tr>
      <w:tr w:rsidR="00DB14AB" w:rsidRPr="006F176C" w14:paraId="7BECBA6C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4AE6622F" w14:textId="11FB8EC9" w:rsidR="00DB14AB" w:rsidRDefault="00DB14AB" w:rsidP="00DB14AB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  <w:p w14:paraId="7AA167D1" w14:textId="77777777" w:rsidR="00B71016" w:rsidRDefault="00B71016" w:rsidP="00DB14AB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  <w:p w14:paraId="51105DD6" w14:textId="76202989" w:rsidR="006F176C" w:rsidRPr="006F176C" w:rsidRDefault="006F176C" w:rsidP="00DB14AB">
            <w:pPr>
              <w:spacing w:before="120" w:after="120"/>
              <w:rPr>
                <w:rFonts w:ascii="Arial" w:eastAsia="Verdana" w:hAnsi="Arial" w:cs="Arial"/>
                <w:b/>
                <w:sz w:val="22"/>
                <w:szCs w:val="22"/>
              </w:rPr>
            </w:pPr>
          </w:p>
        </w:tc>
      </w:tr>
      <w:tr w:rsidR="00DB14AB" w:rsidRPr="006F176C" w14:paraId="09804CE4" w14:textId="77777777" w:rsidTr="00DB14AB">
        <w:trPr>
          <w:trHeight w:val="547"/>
        </w:trPr>
        <w:tc>
          <w:tcPr>
            <w:tcW w:w="10463" w:type="dxa"/>
            <w:shd w:val="clear" w:color="auto" w:fill="auto"/>
          </w:tcPr>
          <w:p w14:paraId="1AA87DB0" w14:textId="1612B7D4" w:rsidR="00DB14AB" w:rsidRPr="006F176C" w:rsidRDefault="00DB14AB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lastRenderedPageBreak/>
              <w:t>Who are your competitors?  What sets you apart from them? (</w:t>
            </w:r>
            <w:r w:rsidR="00B62B48" w:rsidRPr="006F176C">
              <w:rPr>
                <w:rFonts w:ascii="Arial" w:eastAsia="Verdana" w:hAnsi="Arial" w:cs="Arial"/>
                <w:b/>
                <w:sz w:val="22"/>
                <w:szCs w:val="22"/>
              </w:rPr>
              <w:t>1</w:t>
            </w:r>
            <w:r w:rsidR="00625B87" w:rsidRPr="006F176C">
              <w:rPr>
                <w:rFonts w:ascii="Arial" w:eastAsia="Verdana" w:hAnsi="Arial" w:cs="Arial"/>
                <w:b/>
                <w:sz w:val="22"/>
                <w:szCs w:val="22"/>
              </w:rPr>
              <w:t>0</w:t>
            </w: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 pts)</w:t>
            </w:r>
          </w:p>
          <w:p w14:paraId="0CB73170" w14:textId="77777777" w:rsidR="006F176C" w:rsidRDefault="006F176C">
            <w:pPr>
              <w:rPr>
                <w:rFonts w:ascii="Arial" w:eastAsia="Verdana" w:hAnsi="Arial" w:cs="Arial"/>
                <w:sz w:val="20"/>
                <w:szCs w:val="20"/>
              </w:rPr>
            </w:pPr>
          </w:p>
          <w:p w14:paraId="68C2854A" w14:textId="008F18CD" w:rsidR="00DB14AB" w:rsidRPr="006F176C" w:rsidRDefault="00DB14AB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Hint: </w:t>
            </w:r>
            <w:r w:rsidR="0056471A" w:rsidRPr="006F176C">
              <w:rPr>
                <w:rFonts w:ascii="Arial" w:eastAsia="Verdana" w:hAnsi="Arial" w:cs="Arial"/>
                <w:sz w:val="20"/>
                <w:szCs w:val="20"/>
              </w:rPr>
              <w:t xml:space="preserve">What competitor analysis have you done? </w:t>
            </w:r>
            <w:r w:rsidR="00641BE4" w:rsidRPr="006F176C">
              <w:rPr>
                <w:rFonts w:ascii="Arial" w:eastAsia="Verdana" w:hAnsi="Arial" w:cs="Arial"/>
                <w:sz w:val="20"/>
                <w:szCs w:val="20"/>
              </w:rPr>
              <w:t>How is the problem currently addressed?</w:t>
            </w:r>
            <w:r w:rsidR="0056471A" w:rsidRPr="006F176C">
              <w:rPr>
                <w:rFonts w:ascii="Arial" w:eastAsia="Verdana" w:hAnsi="Arial" w:cs="Arial"/>
                <w:b/>
                <w:sz w:val="20"/>
                <w:szCs w:val="20"/>
              </w:rPr>
              <w:t xml:space="preserve"> </w:t>
            </w: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What is your unique advantage that others don’t have? </w:t>
            </w:r>
            <w:r w:rsidRPr="006F176C">
              <w:rPr>
                <w:rFonts w:ascii="Arial" w:eastAsia="Verdana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F40FB" w:rsidRPr="006F176C" w14:paraId="182DF748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38BEB70E" w14:textId="77777777" w:rsidR="001F40FB" w:rsidRDefault="001F40FB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7DC5612D" w14:textId="078160AB" w:rsidR="006F176C" w:rsidRPr="006F176C" w:rsidRDefault="006F176C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B62B48" w:rsidRPr="006F176C" w14:paraId="65DFED74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2606971D" w14:textId="6994EF99" w:rsidR="00B62B48" w:rsidRPr="006F176C" w:rsidRDefault="00B62B48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Who is on your team and what skills do they have?  Are there any positions/skillsets you need to add to the team to be successful? (15 pts)</w:t>
            </w:r>
          </w:p>
        </w:tc>
      </w:tr>
      <w:tr w:rsidR="00B62B48" w:rsidRPr="006F176C" w14:paraId="2CE652AB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08291558" w14:textId="77777777" w:rsidR="00B62B48" w:rsidRDefault="00B62B48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17FF016C" w14:textId="2B247FE0" w:rsidR="006F176C" w:rsidRPr="006F176C" w:rsidRDefault="006F176C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625B87" w:rsidRPr="006F176C" w14:paraId="774FBF5A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7955945B" w14:textId="0A02BFBA" w:rsidR="006F176C" w:rsidRDefault="00625B87" w:rsidP="006F176C">
            <w:pPr>
              <w:rPr>
                <w:rFonts w:ascii="Arial" w:eastAsia="Verdana" w:hAnsi="Arial" w:cs="Arial"/>
                <w:b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>What resources do you have to develop your idea? Do you need additional resources? (10pts)</w:t>
            </w:r>
          </w:p>
          <w:p w14:paraId="268206D5" w14:textId="77777777" w:rsidR="006F176C" w:rsidRPr="006F176C" w:rsidRDefault="006F176C" w:rsidP="006F176C">
            <w:pPr>
              <w:rPr>
                <w:rFonts w:ascii="Arial" w:eastAsia="Verdana" w:hAnsi="Arial" w:cs="Arial"/>
                <w:b/>
                <w:sz w:val="20"/>
                <w:szCs w:val="20"/>
              </w:rPr>
            </w:pPr>
          </w:p>
          <w:p w14:paraId="1AD84EB2" w14:textId="0B488CFE" w:rsidR="00FE3374" w:rsidRPr="006F176C" w:rsidRDefault="00FE3374" w:rsidP="006F176C">
            <w:pPr>
              <w:rPr>
                <w:rFonts w:ascii="Arial" w:eastAsia="Verdana" w:hAnsi="Arial" w:cs="Arial"/>
                <w:bCs/>
                <w:sz w:val="22"/>
                <w:szCs w:val="22"/>
              </w:rPr>
            </w:pPr>
            <w:r w:rsidRPr="00FE3374">
              <w:rPr>
                <w:rFonts w:ascii="Arial" w:eastAsia="Verdana" w:hAnsi="Arial" w:cs="Arial"/>
                <w:bCs/>
                <w:sz w:val="20"/>
                <w:szCs w:val="20"/>
              </w:rPr>
              <w:t xml:space="preserve">Hint: Resources can include, but are not limited </w:t>
            </w:r>
            <w:proofErr w:type="gramStart"/>
            <w:r w:rsidRPr="00FE3374">
              <w:rPr>
                <w:rFonts w:ascii="Arial" w:eastAsia="Verdana" w:hAnsi="Arial" w:cs="Arial"/>
                <w:bCs/>
                <w:sz w:val="20"/>
                <w:szCs w:val="20"/>
              </w:rPr>
              <w:t>to:</w:t>
            </w:r>
            <w:proofErr w:type="gramEnd"/>
            <w:r w:rsidRPr="00FE3374">
              <w:rPr>
                <w:rFonts w:ascii="Arial" w:eastAsia="Verdana" w:hAnsi="Arial" w:cs="Arial"/>
                <w:bCs/>
                <w:sz w:val="20"/>
                <w:szCs w:val="20"/>
              </w:rPr>
              <w:t xml:space="preserve"> funding, software, laboratory space, etc.</w:t>
            </w:r>
          </w:p>
        </w:tc>
      </w:tr>
      <w:tr w:rsidR="00625B87" w:rsidRPr="006F176C" w14:paraId="5661531D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6E23C575" w14:textId="77777777" w:rsidR="00625B87" w:rsidRDefault="00625B87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719403C3" w14:textId="6D5AFC55" w:rsidR="006F176C" w:rsidRPr="006F176C" w:rsidRDefault="006F176C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625B87" w:rsidRPr="006F176C" w14:paraId="4D5F4594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0D4B7E54" w14:textId="340F5E10" w:rsidR="00C323F7" w:rsidRPr="006F176C" w:rsidRDefault="00625B87" w:rsidP="00C323F7">
            <w:pPr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</w:pPr>
            <w:r w:rsidRPr="006F176C">
              <w:rPr>
                <w:rFonts w:ascii="Arial" w:eastAsia="Verdana" w:hAnsi="Arial" w:cs="Arial"/>
                <w:b/>
                <w:sz w:val="22"/>
                <w:szCs w:val="22"/>
              </w:rPr>
              <w:t xml:space="preserve">What would your product or service look like? </w:t>
            </w:r>
            <w:r w:rsidR="00C323F7" w:rsidRPr="006F176C"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  <w:t xml:space="preserve">Can you show us a drawing, model, </w:t>
            </w:r>
            <w:r w:rsidR="009A59D5"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  <w:t xml:space="preserve">prototype, </w:t>
            </w:r>
            <w:r w:rsidR="00C323F7" w:rsidRPr="006F176C"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  <w:t>video, or image, and explain it below? (</w:t>
            </w:r>
            <w:r w:rsidR="00FB761C"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  <w:t>5</w:t>
            </w:r>
            <w:r w:rsidR="00C323F7" w:rsidRPr="006F176C">
              <w:rPr>
                <w:rFonts w:ascii="Arial" w:eastAsia="Verdana" w:hAnsi="Arial" w:cs="Arial"/>
                <w:b/>
                <w:sz w:val="22"/>
                <w:szCs w:val="22"/>
                <w:lang w:val="en-NZ"/>
              </w:rPr>
              <w:t xml:space="preserve"> pts)</w:t>
            </w:r>
          </w:p>
          <w:p w14:paraId="51163FCE" w14:textId="77777777" w:rsidR="006F176C" w:rsidRDefault="006F176C" w:rsidP="00625B87">
            <w:pPr>
              <w:rPr>
                <w:rFonts w:ascii="Arial" w:eastAsia="Verdana" w:hAnsi="Arial" w:cs="Arial"/>
                <w:sz w:val="20"/>
                <w:szCs w:val="20"/>
              </w:rPr>
            </w:pPr>
          </w:p>
          <w:p w14:paraId="2631538E" w14:textId="1B121059" w:rsidR="00625B87" w:rsidRPr="006F176C" w:rsidRDefault="00625B87" w:rsidP="00625B87">
            <w:pPr>
              <w:rPr>
                <w:rFonts w:ascii="Arial" w:eastAsia="Verdana" w:hAnsi="Arial" w:cs="Arial"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Hint: This can be a </w:t>
            </w:r>
            <w:r w:rsidR="00423B8B" w:rsidRPr="006F176C">
              <w:rPr>
                <w:rFonts w:ascii="Arial" w:eastAsia="Verdana" w:hAnsi="Arial" w:cs="Arial"/>
                <w:sz w:val="20"/>
                <w:szCs w:val="20"/>
              </w:rPr>
              <w:t xml:space="preserve">sketched </w:t>
            </w: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drawing, a screenshot of a mock website, an image of your product, </w:t>
            </w:r>
            <w:r w:rsidR="009A59D5">
              <w:rPr>
                <w:rFonts w:ascii="Arial" w:eastAsia="Verdana" w:hAnsi="Arial" w:cs="Arial"/>
                <w:sz w:val="20"/>
                <w:szCs w:val="20"/>
              </w:rPr>
              <w:t xml:space="preserve">a photo of your prototype, </w:t>
            </w:r>
            <w:r w:rsidRPr="006F176C">
              <w:rPr>
                <w:rFonts w:ascii="Arial" w:eastAsia="Verdana" w:hAnsi="Arial" w:cs="Arial"/>
                <w:sz w:val="20"/>
                <w:szCs w:val="20"/>
              </w:rPr>
              <w:t>or a video showing your service.  Any videos must be under 2 minutes.</w:t>
            </w:r>
          </w:p>
        </w:tc>
      </w:tr>
      <w:tr w:rsidR="00625B87" w:rsidRPr="006F176C" w14:paraId="39FC2B9D" w14:textId="77777777" w:rsidTr="0056471A">
        <w:trPr>
          <w:trHeight w:val="596"/>
        </w:trPr>
        <w:tc>
          <w:tcPr>
            <w:tcW w:w="10463" w:type="dxa"/>
            <w:shd w:val="clear" w:color="auto" w:fill="auto"/>
          </w:tcPr>
          <w:p w14:paraId="32A79E6A" w14:textId="77777777" w:rsidR="00625B87" w:rsidRDefault="00625B87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5AFD142F" w14:textId="63750FEA" w:rsidR="006F176C" w:rsidRPr="006F176C" w:rsidRDefault="006F176C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D45BAA" w:rsidRPr="006F176C" w14:paraId="09BBB015" w14:textId="77777777" w:rsidTr="0056471A">
        <w:trPr>
          <w:trHeight w:val="722"/>
        </w:trPr>
        <w:tc>
          <w:tcPr>
            <w:tcW w:w="10463" w:type="dxa"/>
            <w:shd w:val="clear" w:color="auto" w:fill="auto"/>
          </w:tcPr>
          <w:p w14:paraId="2855AFE2" w14:textId="09897FC3" w:rsidR="00D45BAA" w:rsidRPr="006F176C" w:rsidRDefault="00423B8B" w:rsidP="00625B87">
            <w:pPr>
              <w:spacing w:before="120" w:after="120"/>
              <w:rPr>
                <w:rFonts w:ascii="Arial" w:eastAsia="Verdana" w:hAnsi="Arial" w:cs="Arial"/>
                <w:b/>
                <w:bCs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 xml:space="preserve">We have </w:t>
            </w:r>
            <w:r w:rsidR="00313454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 xml:space="preserve">1x </w:t>
            </w: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 xml:space="preserve">specialty prize.  Please tick </w:t>
            </w:r>
            <w:r w:rsidR="00313454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 xml:space="preserve">if </w:t>
            </w: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you are eligible to win, and justify your selection</w:t>
            </w:r>
            <w:r w:rsidR="000D0C4E"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 xml:space="preserve"> (optional)</w:t>
            </w: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:</w:t>
            </w:r>
          </w:p>
          <w:p w14:paraId="164C573E" w14:textId="6B6654ED" w:rsidR="00423B8B" w:rsidRPr="00313454" w:rsidRDefault="00423B8B" w:rsidP="00625B87">
            <w:pPr>
              <w:spacing w:before="120" w:after="120"/>
              <w:rPr>
                <w:rFonts w:ascii="Arial" w:eastAsia="Verdana" w:hAnsi="Arial" w:cs="Arial"/>
                <w:sz w:val="20"/>
                <w:szCs w:val="20"/>
              </w:rPr>
            </w:pPr>
            <w:r w:rsidRPr="006F176C">
              <w:rPr>
                <w:rFonts w:ascii="Arial" w:eastAsia="Verdana" w:hAnsi="Arial" w:cs="Arial"/>
                <w:sz w:val="20"/>
                <w:szCs w:val="20"/>
              </w:rPr>
              <w:sym w:font="Wingdings" w:char="F0FC"/>
            </w:r>
            <w:r w:rsidRPr="006F176C">
              <w:rPr>
                <w:rFonts w:ascii="Arial" w:eastAsia="Verdana" w:hAnsi="Arial" w:cs="Arial"/>
                <w:sz w:val="20"/>
                <w:szCs w:val="20"/>
              </w:rPr>
              <w:t xml:space="preserve"> Med Tech</w:t>
            </w:r>
            <w:r w:rsidR="008A0938">
              <w:rPr>
                <w:rFonts w:ascii="Arial" w:eastAsia="Verdana" w:hAnsi="Arial" w:cs="Arial"/>
                <w:sz w:val="20"/>
                <w:szCs w:val="20"/>
              </w:rPr>
              <w:t>-</w:t>
            </w:r>
            <w:proofErr w:type="spellStart"/>
            <w:r w:rsidR="008A0938">
              <w:rPr>
                <w:rFonts w:ascii="Arial" w:eastAsia="Verdana" w:hAnsi="Arial" w:cs="Arial"/>
                <w:sz w:val="20"/>
                <w:szCs w:val="20"/>
              </w:rPr>
              <w:t>iQ</w:t>
            </w:r>
            <w:proofErr w:type="spellEnd"/>
          </w:p>
        </w:tc>
      </w:tr>
      <w:tr w:rsidR="00D45BAA" w:rsidRPr="006F176C" w14:paraId="292FB70E" w14:textId="77777777" w:rsidTr="0056471A">
        <w:trPr>
          <w:trHeight w:val="722"/>
        </w:trPr>
        <w:tc>
          <w:tcPr>
            <w:tcW w:w="10463" w:type="dxa"/>
            <w:shd w:val="clear" w:color="auto" w:fill="auto"/>
          </w:tcPr>
          <w:p w14:paraId="4DCC1433" w14:textId="4EADED37" w:rsidR="00D45BAA" w:rsidRPr="006F176C" w:rsidRDefault="00372914" w:rsidP="00625B87">
            <w:pPr>
              <w:spacing w:before="120" w:after="120"/>
              <w:rPr>
                <w:rFonts w:ascii="Arial" w:eastAsia="Verdana" w:hAnsi="Arial" w:cs="Arial"/>
                <w:b/>
                <w:bCs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Tell us why you should win the above prize? How does your idea relate to MedTech</w:t>
            </w:r>
            <w:r w:rsidR="008A0938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-</w:t>
            </w:r>
            <w:proofErr w:type="spellStart"/>
            <w:r w:rsidR="008A0938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iQ</w:t>
            </w:r>
            <w:proofErr w:type="spellEnd"/>
            <w:r w:rsidR="00DF6407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?</w:t>
            </w:r>
          </w:p>
        </w:tc>
      </w:tr>
      <w:tr w:rsidR="00372914" w:rsidRPr="006F176C" w14:paraId="4B38940F" w14:textId="77777777" w:rsidTr="0056471A">
        <w:trPr>
          <w:trHeight w:val="722"/>
        </w:trPr>
        <w:tc>
          <w:tcPr>
            <w:tcW w:w="10463" w:type="dxa"/>
            <w:shd w:val="clear" w:color="auto" w:fill="auto"/>
          </w:tcPr>
          <w:p w14:paraId="1A525D76" w14:textId="77777777" w:rsidR="00372914" w:rsidRDefault="00372914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  <w:p w14:paraId="12290885" w14:textId="64D83395" w:rsidR="006F176C" w:rsidRPr="006F176C" w:rsidRDefault="006F176C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</w:p>
        </w:tc>
      </w:tr>
      <w:tr w:rsidR="00625B87" w:rsidRPr="006F176C" w14:paraId="683F9BCE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33769BB1" w14:textId="2A7A3E43" w:rsidR="00625B87" w:rsidRPr="006F176C" w:rsidRDefault="00625B87" w:rsidP="00625B87">
            <w:pPr>
              <w:spacing w:before="120" w:after="120"/>
              <w:rPr>
                <w:rFonts w:ascii="Arial" w:eastAsia="Verdana" w:hAnsi="Arial" w:cs="Arial"/>
                <w:b/>
                <w:bCs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b/>
                <w:bCs/>
                <w:sz w:val="22"/>
                <w:szCs w:val="22"/>
              </w:rPr>
              <w:t>Team member info</w:t>
            </w:r>
            <w:r w:rsidRPr="006F176C">
              <w:rPr>
                <w:rFonts w:ascii="Arial" w:eastAsia="Verdana" w:hAnsi="Arial" w:cs="Arial"/>
                <w:sz w:val="22"/>
                <w:szCs w:val="22"/>
              </w:rPr>
              <w:t xml:space="preserve"> </w:t>
            </w:r>
          </w:p>
        </w:tc>
      </w:tr>
      <w:tr w:rsidR="00625B87" w:rsidRPr="006F176C" w14:paraId="7107EC58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52BC5C48" w14:textId="77777777" w:rsidR="00625B87" w:rsidRPr="006F176C" w:rsidRDefault="00625B87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2"/>
                <w:szCs w:val="22"/>
              </w:rPr>
              <w:t>How many people are on the team?</w:t>
            </w:r>
          </w:p>
          <w:p w14:paraId="6B492B1D" w14:textId="1D18C2FA" w:rsidR="006F176C" w:rsidRPr="006F176C" w:rsidRDefault="006B6C93" w:rsidP="00625B87">
            <w:pPr>
              <w:spacing w:before="120" w:after="120"/>
              <w:rPr>
                <w:rFonts w:ascii="Arial" w:eastAsia="Verdana" w:hAnsi="Arial" w:cs="Arial"/>
                <w:sz w:val="22"/>
                <w:szCs w:val="22"/>
              </w:rPr>
            </w:pPr>
            <w:r w:rsidRPr="006F176C">
              <w:rPr>
                <w:rFonts w:ascii="Arial" w:eastAsia="Verdana" w:hAnsi="Arial" w:cs="Arial"/>
                <w:sz w:val="22"/>
                <w:szCs w:val="22"/>
              </w:rPr>
              <w:t xml:space="preserve">Provide </w:t>
            </w:r>
            <w:r w:rsidR="00625B87" w:rsidRPr="006F176C">
              <w:rPr>
                <w:rFonts w:ascii="Arial" w:eastAsia="Verdana" w:hAnsi="Arial" w:cs="Arial"/>
                <w:sz w:val="22"/>
                <w:szCs w:val="22"/>
              </w:rPr>
              <w:t xml:space="preserve">name, email, </w:t>
            </w:r>
            <w:proofErr w:type="spellStart"/>
            <w:r w:rsidR="00625B87" w:rsidRPr="006F176C">
              <w:rPr>
                <w:rFonts w:ascii="Arial" w:eastAsia="Verdana" w:hAnsi="Arial" w:cs="Arial"/>
                <w:sz w:val="22"/>
                <w:szCs w:val="22"/>
              </w:rPr>
              <w:t>UoA</w:t>
            </w:r>
            <w:proofErr w:type="spellEnd"/>
            <w:r w:rsidR="00625B87" w:rsidRPr="006F176C">
              <w:rPr>
                <w:rFonts w:ascii="Arial" w:eastAsia="Verdana" w:hAnsi="Arial" w:cs="Arial"/>
                <w:sz w:val="22"/>
                <w:szCs w:val="22"/>
              </w:rPr>
              <w:t xml:space="preserve"> ID, faculty, </w:t>
            </w:r>
            <w:proofErr w:type="spellStart"/>
            <w:r w:rsidR="00625B87" w:rsidRPr="006F176C">
              <w:rPr>
                <w:rFonts w:ascii="Arial" w:eastAsia="Verdana" w:hAnsi="Arial" w:cs="Arial"/>
                <w:sz w:val="22"/>
                <w:szCs w:val="22"/>
              </w:rPr>
              <w:t>UoA</w:t>
            </w:r>
            <w:proofErr w:type="spellEnd"/>
            <w:r w:rsidR="00625B87" w:rsidRPr="006F176C">
              <w:rPr>
                <w:rFonts w:ascii="Arial" w:eastAsia="Verdana" w:hAnsi="Arial" w:cs="Arial"/>
                <w:sz w:val="22"/>
                <w:szCs w:val="22"/>
              </w:rPr>
              <w:t xml:space="preserve"> status, etc.</w:t>
            </w:r>
          </w:p>
        </w:tc>
      </w:tr>
    </w:tbl>
    <w:p w14:paraId="482F2C04" w14:textId="4247A548" w:rsidR="00B71016" w:rsidRPr="00B71016" w:rsidRDefault="00B71016" w:rsidP="00B71016">
      <w:pPr>
        <w:tabs>
          <w:tab w:val="left" w:pos="1590"/>
        </w:tabs>
        <w:rPr>
          <w:rFonts w:ascii="Arial" w:eastAsia="Verdana" w:hAnsi="Arial" w:cs="Arial"/>
          <w:sz w:val="22"/>
          <w:szCs w:val="22"/>
        </w:rPr>
      </w:pPr>
    </w:p>
    <w:sectPr w:rsidR="00B71016" w:rsidRPr="00B71016">
      <w:headerReference w:type="default" r:id="rId8"/>
      <w:footerReference w:type="default" r:id="rId9"/>
      <w:pgSz w:w="12240" w:h="15840"/>
      <w:pgMar w:top="1440" w:right="1077" w:bottom="907" w:left="1077" w:header="709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FD52C" w14:textId="77777777" w:rsidR="004114C4" w:rsidRDefault="004114C4">
      <w:r>
        <w:separator/>
      </w:r>
    </w:p>
  </w:endnote>
  <w:endnote w:type="continuationSeparator" w:id="0">
    <w:p w14:paraId="020257D1" w14:textId="77777777" w:rsidR="004114C4" w:rsidRDefault="00411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MV Bol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FD68A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  <w:p w14:paraId="65B65841" w14:textId="693FC7C0" w:rsidR="001F40FB" w:rsidRDefault="005A5CEE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>20</w:t>
    </w:r>
    <w:r w:rsidR="008E2AFA">
      <w:rPr>
        <w:rFonts w:ascii="Verdana" w:eastAsia="Verdana" w:hAnsi="Verdana" w:cs="Verdana"/>
        <w:sz w:val="21"/>
        <w:szCs w:val="21"/>
      </w:rPr>
      <w:t>2</w:t>
    </w:r>
    <w:r w:rsidR="00DD1F5A">
      <w:rPr>
        <w:rFonts w:ascii="Verdana" w:eastAsia="Verdana" w:hAnsi="Verdana" w:cs="Verdana"/>
        <w:sz w:val="21"/>
        <w:szCs w:val="21"/>
      </w:rPr>
      <w:t>4</w:t>
    </w:r>
    <w:r>
      <w:rPr>
        <w:rFonts w:ascii="Verdana" w:eastAsia="Verdana" w:hAnsi="Verdana" w:cs="Verdana"/>
        <w:sz w:val="21"/>
        <w:szCs w:val="21"/>
      </w:rPr>
      <w:t xml:space="preserve"> Velocity </w:t>
    </w:r>
    <w:r w:rsidR="009C0E0A">
      <w:rPr>
        <w:rFonts w:ascii="Verdana" w:eastAsia="Verdana" w:hAnsi="Verdana" w:cs="Verdana"/>
        <w:sz w:val="21"/>
        <w:szCs w:val="21"/>
      </w:rPr>
      <w:t>Ideas</w:t>
    </w:r>
    <w:r>
      <w:rPr>
        <w:rFonts w:ascii="Verdana" w:eastAsia="Verdana" w:hAnsi="Verdana" w:cs="Verdana"/>
        <w:sz w:val="21"/>
        <w:szCs w:val="21"/>
      </w:rPr>
      <w:t xml:space="preserve"> Challenge Entry Form</w:t>
    </w:r>
    <w:r>
      <w:rPr>
        <w:rFonts w:ascii="Verdana" w:eastAsia="Verdana" w:hAnsi="Verdana" w:cs="Verdana"/>
        <w:sz w:val="21"/>
        <w:szCs w:val="21"/>
      </w:rPr>
      <w:tab/>
    </w:r>
    <w:r>
      <w:rPr>
        <w:rFonts w:ascii="Verdana" w:eastAsia="Verdana" w:hAnsi="Verdana" w:cs="Verdana"/>
      </w:rPr>
      <w:tab/>
    </w:r>
  </w:p>
  <w:p w14:paraId="1F649393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3ED7" w14:textId="77777777" w:rsidR="004114C4" w:rsidRDefault="004114C4">
      <w:r>
        <w:separator/>
      </w:r>
    </w:p>
  </w:footnote>
  <w:footnote w:type="continuationSeparator" w:id="0">
    <w:p w14:paraId="26DFE535" w14:textId="77777777" w:rsidR="004114C4" w:rsidRDefault="00411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3DA92" w14:textId="29D10B3A" w:rsidR="006F176C" w:rsidRDefault="006F176C" w:rsidP="0062471E">
    <w:r>
      <w:rPr>
        <w:noProof/>
      </w:rPr>
      <w:drawing>
        <wp:anchor distT="0" distB="0" distL="114300" distR="114300" simplePos="0" relativeHeight="251660288" behindDoc="1" locked="0" layoutInCell="1" allowOverlap="1" wp14:anchorId="461D0CA2" wp14:editId="1ACA5094">
          <wp:simplePos x="0" y="0"/>
          <wp:positionH relativeFrom="margin">
            <wp:posOffset>430530</wp:posOffset>
          </wp:positionH>
          <wp:positionV relativeFrom="paragraph">
            <wp:posOffset>-107315</wp:posOffset>
          </wp:positionV>
          <wp:extent cx="1047750" cy="1047750"/>
          <wp:effectExtent l="0" t="0" r="0" b="0"/>
          <wp:wrapTight wrapText="bothSides">
            <wp:wrapPolygon edited="0">
              <wp:start x="7069" y="0"/>
              <wp:lineTo x="4320" y="1178"/>
              <wp:lineTo x="0" y="5105"/>
              <wp:lineTo x="0" y="14924"/>
              <wp:lineTo x="2749" y="18851"/>
              <wp:lineTo x="2749" y="19244"/>
              <wp:lineTo x="6676" y="21207"/>
              <wp:lineTo x="7069" y="21207"/>
              <wp:lineTo x="14138" y="21207"/>
              <wp:lineTo x="14924" y="21207"/>
              <wp:lineTo x="18458" y="18851"/>
              <wp:lineTo x="21207" y="14924"/>
              <wp:lineTo x="21207" y="5105"/>
              <wp:lineTo x="16887" y="1178"/>
              <wp:lineTo x="14138" y="0"/>
              <wp:lineTo x="7069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471E"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1BA6D32D" wp14:editId="1EEFFDD6">
              <wp:simplePos x="0" y="0"/>
              <wp:positionH relativeFrom="margin">
                <wp:align>right</wp:align>
              </wp:positionH>
              <wp:positionV relativeFrom="paragraph">
                <wp:posOffset>130810</wp:posOffset>
              </wp:positionV>
              <wp:extent cx="4705350" cy="1404620"/>
              <wp:effectExtent l="0" t="0" r="0" b="571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053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16CE52" w14:textId="608FD5B2" w:rsidR="0062471E" w:rsidRDefault="0062471E" w:rsidP="0062471E">
                          <w:pPr>
                            <w:rPr>
                              <w:rFonts w:ascii="Arial" w:hAnsi="Arial" w:cs="Arial"/>
                              <w:color w:val="FF5200"/>
                              <w:sz w:val="44"/>
                              <w:szCs w:val="44"/>
                            </w:rPr>
                          </w:pPr>
                          <w:r w:rsidRPr="0062471E">
                            <w:rPr>
                              <w:rFonts w:ascii="Arial" w:hAnsi="Arial" w:cs="Arial"/>
                              <w:color w:val="FF5200"/>
                              <w:sz w:val="44"/>
                              <w:szCs w:val="44"/>
                            </w:rPr>
                            <w:t>Velocity Ideas Challenge 202</w:t>
                          </w:r>
                          <w:r w:rsidR="00DD1F5A">
                            <w:rPr>
                              <w:rFonts w:ascii="Arial" w:hAnsi="Arial" w:cs="Arial"/>
                              <w:color w:val="FF5200"/>
                              <w:sz w:val="44"/>
                              <w:szCs w:val="44"/>
                            </w:rPr>
                            <w:t>4</w:t>
                          </w:r>
                        </w:p>
                        <w:p w14:paraId="64E53015" w14:textId="77777777" w:rsidR="0062471E" w:rsidRPr="0062471E" w:rsidRDefault="0062471E" w:rsidP="0062471E">
                          <w:pPr>
                            <w:rPr>
                              <w:rFonts w:ascii="Arial" w:hAnsi="Arial" w:cs="Arial"/>
                              <w:color w:val="FF5200"/>
                              <w:sz w:val="16"/>
                              <w:szCs w:val="16"/>
                            </w:rPr>
                          </w:pPr>
                        </w:p>
                        <w:p w14:paraId="3A683C7A" w14:textId="47465B38" w:rsidR="0062471E" w:rsidRPr="0062471E" w:rsidRDefault="0062471E" w:rsidP="0062471E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2"/>
                              <w:szCs w:val="22"/>
                            </w:rPr>
                          </w:pPr>
                          <w:r w:rsidRPr="0062471E"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2"/>
                              <w:szCs w:val="22"/>
                            </w:rPr>
                            <w:t>Submission deadline: 12pm (noon), Fri 1</w:t>
                          </w:r>
                          <w:r w:rsidR="00DD1F5A"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2"/>
                              <w:szCs w:val="22"/>
                            </w:rPr>
                            <w:t>0</w:t>
                          </w:r>
                          <w:r w:rsidRPr="0062471E">
                            <w:rPr>
                              <w:rFonts w:ascii="Arial" w:hAnsi="Arial" w:cs="Arial"/>
                              <w:b/>
                              <w:bCs/>
                              <w:color w:val="auto"/>
                              <w:sz w:val="22"/>
                              <w:szCs w:val="22"/>
                            </w:rPr>
                            <w:t xml:space="preserve"> Ma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A6D3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9.3pt;margin-top:10.3pt;width:370.5pt;height:110.6pt;z-index:-2516572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" filled="f" stroked="f">
              <v:textbox style="mso-fit-shape-to-text:t">
                <w:txbxContent>
                  <w:p w14:paraId="3C16CE52" w14:textId="608FD5B2" w:rsidR="0062471E" w:rsidRDefault="0062471E" w:rsidP="0062471E">
                    <w:pPr>
                      <w:rPr>
                        <w:rFonts w:ascii="Arial" w:hAnsi="Arial" w:cs="Arial"/>
                        <w:color w:val="FF5200"/>
                        <w:sz w:val="44"/>
                        <w:szCs w:val="44"/>
                      </w:rPr>
                    </w:pPr>
                    <w:r w:rsidRPr="0062471E">
                      <w:rPr>
                        <w:rFonts w:ascii="Arial" w:hAnsi="Arial" w:cs="Arial"/>
                        <w:color w:val="FF5200"/>
                        <w:sz w:val="44"/>
                        <w:szCs w:val="44"/>
                      </w:rPr>
                      <w:t>Velocity Ideas Challenge 202</w:t>
                    </w:r>
                    <w:r w:rsidR="00DD1F5A">
                      <w:rPr>
                        <w:rFonts w:ascii="Arial" w:hAnsi="Arial" w:cs="Arial"/>
                        <w:color w:val="FF5200"/>
                        <w:sz w:val="44"/>
                        <w:szCs w:val="44"/>
                      </w:rPr>
                      <w:t>4</w:t>
                    </w:r>
                  </w:p>
                  <w:p w14:paraId="64E53015" w14:textId="77777777" w:rsidR="0062471E" w:rsidRPr="0062471E" w:rsidRDefault="0062471E" w:rsidP="0062471E">
                    <w:pPr>
                      <w:rPr>
                        <w:rFonts w:ascii="Arial" w:hAnsi="Arial" w:cs="Arial"/>
                        <w:color w:val="FF5200"/>
                        <w:sz w:val="16"/>
                        <w:szCs w:val="16"/>
                      </w:rPr>
                    </w:pPr>
                  </w:p>
                  <w:p w14:paraId="3A683C7A" w14:textId="47465B38" w:rsidR="0062471E" w:rsidRPr="0062471E" w:rsidRDefault="0062471E" w:rsidP="0062471E">
                    <w:pPr>
                      <w:rPr>
                        <w:rFonts w:ascii="Arial" w:hAnsi="Arial" w:cs="Arial"/>
                        <w:b/>
                        <w:bCs/>
                        <w:color w:val="auto"/>
                        <w:sz w:val="22"/>
                        <w:szCs w:val="22"/>
                      </w:rPr>
                    </w:pPr>
                    <w:r w:rsidRPr="0062471E">
                      <w:rPr>
                        <w:rFonts w:ascii="Arial" w:hAnsi="Arial" w:cs="Arial"/>
                        <w:b/>
                        <w:bCs/>
                        <w:color w:val="auto"/>
                        <w:sz w:val="22"/>
                        <w:szCs w:val="22"/>
                      </w:rPr>
                      <w:t>Submission deadline: 12pm (noon), Fri 1</w:t>
                    </w:r>
                    <w:r w:rsidR="00DD1F5A">
                      <w:rPr>
                        <w:rFonts w:ascii="Arial" w:hAnsi="Arial" w:cs="Arial"/>
                        <w:b/>
                        <w:bCs/>
                        <w:color w:val="auto"/>
                        <w:sz w:val="22"/>
                        <w:szCs w:val="22"/>
                      </w:rPr>
                      <w:t>0</w:t>
                    </w:r>
                    <w:r w:rsidRPr="0062471E">
                      <w:rPr>
                        <w:rFonts w:ascii="Arial" w:hAnsi="Arial" w:cs="Arial"/>
                        <w:b/>
                        <w:bCs/>
                        <w:color w:val="auto"/>
                        <w:sz w:val="22"/>
                        <w:szCs w:val="22"/>
                      </w:rPr>
                      <w:t xml:space="preserve"> May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62471E">
      <w:tab/>
    </w:r>
  </w:p>
  <w:p w14:paraId="3B813D88" w14:textId="6F1770E2" w:rsidR="0062471E" w:rsidRDefault="0062471E" w:rsidP="0062471E">
    <w:pPr>
      <w:tabs>
        <w:tab w:val="left" w:pos="18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A0EC0"/>
    <w:multiLevelType w:val="multilevel"/>
    <w:tmpl w:val="3DA695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ABB543A"/>
    <w:multiLevelType w:val="hybridMultilevel"/>
    <w:tmpl w:val="F37806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8D3D81"/>
    <w:multiLevelType w:val="hybridMultilevel"/>
    <w:tmpl w:val="69BEF49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5061533">
    <w:abstractNumId w:val="0"/>
  </w:num>
  <w:num w:numId="2" w16cid:durableId="315885820">
    <w:abstractNumId w:val="2"/>
  </w:num>
  <w:num w:numId="3" w16cid:durableId="360282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zO1MLGwMLewMDBQ0lEKTi0uzszPAykwrwUArUTIdSwAAAA="/>
  </w:docVars>
  <w:rsids>
    <w:rsidRoot w:val="001F40FB"/>
    <w:rsid w:val="000378A8"/>
    <w:rsid w:val="000544AA"/>
    <w:rsid w:val="00090D7B"/>
    <w:rsid w:val="000D0C4E"/>
    <w:rsid w:val="00143E44"/>
    <w:rsid w:val="00180926"/>
    <w:rsid w:val="001A22B3"/>
    <w:rsid w:val="001E24F0"/>
    <w:rsid w:val="001E372F"/>
    <w:rsid w:val="001F40FB"/>
    <w:rsid w:val="00200596"/>
    <w:rsid w:val="002133EE"/>
    <w:rsid w:val="0022263C"/>
    <w:rsid w:val="002463ED"/>
    <w:rsid w:val="002513E2"/>
    <w:rsid w:val="0025595D"/>
    <w:rsid w:val="002565DE"/>
    <w:rsid w:val="00313454"/>
    <w:rsid w:val="00372914"/>
    <w:rsid w:val="00385206"/>
    <w:rsid w:val="004114C4"/>
    <w:rsid w:val="00423B8B"/>
    <w:rsid w:val="004631B1"/>
    <w:rsid w:val="00463ACA"/>
    <w:rsid w:val="004B13C8"/>
    <w:rsid w:val="00523037"/>
    <w:rsid w:val="0056471A"/>
    <w:rsid w:val="00570956"/>
    <w:rsid w:val="005A5CEE"/>
    <w:rsid w:val="0062471E"/>
    <w:rsid w:val="00625B87"/>
    <w:rsid w:val="00641BE4"/>
    <w:rsid w:val="00642830"/>
    <w:rsid w:val="0069091F"/>
    <w:rsid w:val="006B6C93"/>
    <w:rsid w:val="006F176C"/>
    <w:rsid w:val="00703837"/>
    <w:rsid w:val="00706EF2"/>
    <w:rsid w:val="00742872"/>
    <w:rsid w:val="007A5E95"/>
    <w:rsid w:val="008146CA"/>
    <w:rsid w:val="0081783C"/>
    <w:rsid w:val="00855C9B"/>
    <w:rsid w:val="00884680"/>
    <w:rsid w:val="008A0938"/>
    <w:rsid w:val="008E2AFA"/>
    <w:rsid w:val="008F4935"/>
    <w:rsid w:val="00944C8D"/>
    <w:rsid w:val="00995888"/>
    <w:rsid w:val="009A59D5"/>
    <w:rsid w:val="009B13B2"/>
    <w:rsid w:val="009C0E0A"/>
    <w:rsid w:val="009D2556"/>
    <w:rsid w:val="009D5C3D"/>
    <w:rsid w:val="009E66BE"/>
    <w:rsid w:val="009E6ED2"/>
    <w:rsid w:val="00A6231C"/>
    <w:rsid w:val="00A9682B"/>
    <w:rsid w:val="00AB7867"/>
    <w:rsid w:val="00AC01B8"/>
    <w:rsid w:val="00B2001B"/>
    <w:rsid w:val="00B5686D"/>
    <w:rsid w:val="00B618EE"/>
    <w:rsid w:val="00B62B48"/>
    <w:rsid w:val="00B71016"/>
    <w:rsid w:val="00BA106B"/>
    <w:rsid w:val="00BD06DA"/>
    <w:rsid w:val="00C323F7"/>
    <w:rsid w:val="00CA0BAE"/>
    <w:rsid w:val="00CA17A4"/>
    <w:rsid w:val="00D45BAA"/>
    <w:rsid w:val="00DB14AB"/>
    <w:rsid w:val="00DD1F5A"/>
    <w:rsid w:val="00DF6407"/>
    <w:rsid w:val="00E0055B"/>
    <w:rsid w:val="00EB1CF1"/>
    <w:rsid w:val="00EB368F"/>
    <w:rsid w:val="00EC1DB0"/>
    <w:rsid w:val="00EF150A"/>
    <w:rsid w:val="00EF531F"/>
    <w:rsid w:val="00F24D65"/>
    <w:rsid w:val="00F30EDC"/>
    <w:rsid w:val="00FB761C"/>
    <w:rsid w:val="00FE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54AA8"/>
  <w15:docId w15:val="{B3AE33EC-4A08-464A-8F8A-E110AE44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N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Verdana" w:eastAsia="Verdana" w:hAnsi="Verdana" w:cs="Verdana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ED2"/>
  </w:style>
  <w:style w:type="paragraph" w:styleId="Footer">
    <w:name w:val="footer"/>
    <w:basedOn w:val="Normal"/>
    <w:link w:val="Foot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ED2"/>
  </w:style>
  <w:style w:type="paragraph" w:styleId="BalloonText">
    <w:name w:val="Balloon Text"/>
    <w:basedOn w:val="Normal"/>
    <w:link w:val="BalloonTextChar"/>
    <w:uiPriority w:val="99"/>
    <w:semiHidden/>
    <w:unhideWhenUsed/>
    <w:rsid w:val="00EF1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5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4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C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C8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90D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D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86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9588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323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9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6C799-E834-4A46-90ED-9149E4A24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Marecek</dc:creator>
  <cp:lastModifiedBy>Michelle Wang</cp:lastModifiedBy>
  <cp:revision>11</cp:revision>
  <dcterms:created xsi:type="dcterms:W3CDTF">2024-01-15T01:29:00Z</dcterms:created>
  <dcterms:modified xsi:type="dcterms:W3CDTF">2024-04-09T05:44:00Z</dcterms:modified>
</cp:coreProperties>
</file>